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B438CE" w14:textId="77777777" w:rsidR="00676E88" w:rsidRDefault="00C7513D">
      <w:pPr>
        <w:pStyle w:val="Title"/>
      </w:pPr>
      <w:r>
        <w:t>Numerical Analysis Qualifying Exam — University of Georgia, August 9, 2013</w:t>
      </w:r>
    </w:p>
    <w:p w14:paraId="51942FC5" w14:textId="77777777" w:rsidR="00676E88" w:rsidRDefault="00C7513D">
      <w:pPr>
        <w:pStyle w:val="Heading2"/>
      </w:pPr>
      <w:bookmarkStart w:id="0" w:name="main-content"/>
      <w:bookmarkStart w:id="1" w:name="instructions"/>
      <w:r>
        <w:t>Instructions</w:t>
      </w:r>
    </w:p>
    <w:p w14:paraId="3CF98C68" w14:textId="77777777" w:rsidR="00676E88" w:rsidRDefault="00C7513D">
      <w:pPr>
        <w:pStyle w:val="FirstParagraph"/>
      </w:pPr>
      <w:r>
        <w:t>Please attempt all problems. Each problem is worth 10 points.</w:t>
      </w:r>
    </w:p>
    <w:p w14:paraId="4C8C4494" w14:textId="77777777" w:rsidR="00676E88" w:rsidRDefault="00C7513D">
      <w:pPr>
        <w:pStyle w:val="Heading2"/>
      </w:pPr>
      <w:bookmarkStart w:id="2" w:name="problems"/>
      <w:bookmarkEnd w:id="1"/>
      <w:r>
        <w:t>Problems</w:t>
      </w:r>
    </w:p>
    <w:p w14:paraId="3C2FB097" w14:textId="77777777" w:rsidR="00676E88" w:rsidRDefault="00C7513D">
      <w:pPr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 Show that when applying Gaussian elimination procedure with partial pivoting to </w:t>
      </w:r>
      <m:oMath>
        <m:r>
          <w:rPr>
            <w:rFonts w:ascii="Cambria Math" w:hAnsi="Cambria Math"/>
          </w:rPr>
          <m:t>A</m:t>
        </m:r>
      </m:oMath>
      <w:r>
        <w:t>, there is no partial pivoting needed.</w:t>
      </w:r>
    </w:p>
    <w:p w14:paraId="0C966DFF" w14:textId="77777777" w:rsidR="00676E88" w:rsidRDefault="00C7513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non-singular matrix, and consider iterative methods of the form</w:t>
      </w:r>
    </w:p>
    <w:p w14:paraId="02067AA6" w14:textId="77777777" w:rsidR="00676E88" w:rsidRDefault="00C7513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4D9BEFD2" w14:textId="77777777" w:rsidR="00676E88" w:rsidRDefault="00C7513D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</m:oMath>
      <w:r>
        <w:t>.</w:t>
      </w:r>
    </w:p>
    <w:p w14:paraId="724C29FF" w14:textId="77777777" w:rsidR="00676E88" w:rsidRDefault="00C7513D">
      <w:pPr>
        <w:numPr>
          <w:ilvl w:val="1"/>
          <w:numId w:val="3"/>
        </w:numPr>
      </w:pPr>
      <w:r>
        <w:t xml:space="preserve">Assuming </w:t>
      </w:r>
      <m:oMath>
        <m:r>
          <w:rPr>
            <w:rFonts w:ascii="Cambria Math" w:hAnsi="Cambria Math"/>
          </w:rPr>
          <m:t>M</m:t>
        </m:r>
      </m:oMath>
      <w:r>
        <w:t xml:space="preserve"> is non-singular, state a sufficient condition that ensures convergence of the iterates to the solution of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for any starting vect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>.</w:t>
      </w:r>
    </w:p>
    <w:p w14:paraId="6EF42341" w14:textId="77777777" w:rsidR="00676E88" w:rsidRDefault="00C7513D">
      <w:pPr>
        <w:numPr>
          <w:ilvl w:val="1"/>
          <w:numId w:val="3"/>
        </w:numPr>
      </w:pPr>
      <w:r>
        <w:t xml:space="preserve">Describe the matrices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for (i) Jacobi iteration and (ii) Gauss-Seidel iteration.</w:t>
      </w:r>
    </w:p>
    <w:p w14:paraId="26F96C20" w14:textId="77777777" w:rsidR="00676E88" w:rsidRDefault="00C7513D">
      <w:pPr>
        <w:numPr>
          <w:ilvl w:val="2"/>
          <w:numId w:val="4"/>
        </w:numPr>
      </w:pPr>
      <w:r>
        <w:t>Jacobi iteration</w:t>
      </w:r>
    </w:p>
    <w:p w14:paraId="49B5D6AD" w14:textId="77777777" w:rsidR="00676E88" w:rsidRDefault="00C7513D">
      <w:pPr>
        <w:numPr>
          <w:ilvl w:val="2"/>
          <w:numId w:val="4"/>
        </w:numPr>
      </w:pPr>
      <w:r>
        <w:t>Gauss-Seidel iteration</w:t>
      </w:r>
    </w:p>
    <w:p w14:paraId="5FF97686" w14:textId="77777777" w:rsidR="00676E88" w:rsidRDefault="00C7513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real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with singular value decomposition (SVD)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Σ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. Denote the nonzero diagonal entries of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>. Let</w:t>
      </w:r>
    </w:p>
    <w:p w14:paraId="0044DE0E" w14:textId="77777777" w:rsidR="00676E8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</m:oMath>
      </m:oMathPara>
    </w:p>
    <w:p w14:paraId="6D077DB9" w14:textId="77777777" w:rsidR="00676E88" w:rsidRDefault="00C7513D">
      <w:pPr>
        <w:numPr>
          <w:ilvl w:val="0"/>
          <w:numId w:val="1"/>
        </w:numPr>
      </w:pPr>
      <w:r>
        <w:t xml:space="preserve">be the pseudo inverse of </w:t>
      </w:r>
      <m:oMath>
        <m:r>
          <w:rPr>
            <w:rFonts w:ascii="Cambria Math" w:hAnsi="Cambria Math"/>
          </w:rPr>
          <m:t>A</m:t>
        </m:r>
      </m:oMath>
      <w: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=diag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of siz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. Show that</w:t>
      </w:r>
    </w:p>
    <w:p w14:paraId="536F1CB7" w14:textId="77777777" w:rsidR="00676E88" w:rsidRDefault="00C7513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8AD801B" w14:textId="77777777" w:rsidR="00676E88" w:rsidRDefault="00C7513D">
      <w:pPr>
        <w:numPr>
          <w:ilvl w:val="0"/>
          <w:numId w:val="2"/>
        </w:numPr>
      </w:pPr>
      <w:r>
        <w:t>Solve the following:</w:t>
      </w:r>
    </w:p>
    <w:p w14:paraId="63186DAA" w14:textId="77777777" w:rsidR="00676E88" w:rsidRDefault="00C7513D">
      <w:pPr>
        <w:numPr>
          <w:ilvl w:val="1"/>
          <w:numId w:val="5"/>
        </w:numPr>
      </w:pPr>
      <w:r>
        <w:t>Find and solve the normal equations used to determine the coefficients for a straight line that fits the following data in the least squares sense.</w:t>
      </w:r>
    </w:p>
    <w:tbl>
      <w:tblPr>
        <w:tblStyle w:val="Table"/>
        <w:tblW w:w="0" w:type="auto"/>
        <w:tblInd w:w="1440" w:type="dxa"/>
        <w:tblLook w:val="0020" w:firstRow="1" w:lastRow="0" w:firstColumn="0" w:lastColumn="0" w:noHBand="0" w:noVBand="0"/>
      </w:tblPr>
      <w:tblGrid>
        <w:gridCol w:w="529"/>
        <w:gridCol w:w="755"/>
      </w:tblGrid>
      <w:tr w:rsidR="00676E88" w14:paraId="45C86D8A" w14:textId="77777777" w:rsidTr="00676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33F524" w14:textId="77777777" w:rsidR="00676E88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3502C83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676E88" w14:paraId="34B625FC" w14:textId="77777777">
        <w:tc>
          <w:tcPr>
            <w:tcW w:w="0" w:type="auto"/>
          </w:tcPr>
          <w:p w14:paraId="351F19B4" w14:textId="77777777" w:rsidR="00676E88" w:rsidRDefault="00C7513D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14:paraId="0529EEAD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676E88" w14:paraId="1AE2FD9A" w14:textId="77777777">
        <w:tc>
          <w:tcPr>
            <w:tcW w:w="0" w:type="auto"/>
          </w:tcPr>
          <w:p w14:paraId="4ADC04CB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</w:tcPr>
          <w:p w14:paraId="75B0CE30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676E88" w14:paraId="6B14F085" w14:textId="77777777">
        <w:tc>
          <w:tcPr>
            <w:tcW w:w="0" w:type="auto"/>
          </w:tcPr>
          <w:p w14:paraId="1127C1A8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14:paraId="3D3D1329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676E88" w14:paraId="45F77536" w14:textId="77777777">
        <w:tc>
          <w:tcPr>
            <w:tcW w:w="0" w:type="auto"/>
          </w:tcPr>
          <w:p w14:paraId="1D5C1C59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0" w:type="auto"/>
          </w:tcPr>
          <w:p w14:paraId="71B849E3" w14:textId="77777777" w:rsidR="00676E88" w:rsidRDefault="00C751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</w:tbl>
    <w:p w14:paraId="41587A40" w14:textId="77777777" w:rsidR="00676E88" w:rsidRDefault="00C7513D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,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n</m:t>
        </m:r>
      </m:oMath>
      <w:r>
        <w:t xml:space="preserve">, and the columns of </w:t>
      </w:r>
      <m:oMath>
        <m:r>
          <w:rPr>
            <w:rFonts w:ascii="Cambria Math" w:hAnsi="Cambria Math"/>
          </w:rPr>
          <m:t>A</m:t>
        </m:r>
      </m:oMath>
      <w:r>
        <w:t xml:space="preserve"> being linearly independent. Given the </w:t>
      </w:r>
      <m:oMath>
        <m:r>
          <w:rPr>
            <w:rFonts w:ascii="Cambria Math" w:hAnsi="Cambria Math"/>
          </w:rPr>
          <m:t>QR</m:t>
        </m:r>
      </m:oMath>
      <w:r>
        <w:t xml:space="preserve"> factorization of </w:t>
      </w:r>
      <m:oMath>
        <m:r>
          <w:rPr>
            <w:rFonts w:ascii="Cambria Math" w:hAnsi="Cambria Math"/>
          </w:rPr>
          <m:t>A</m:t>
        </m:r>
      </m:oMath>
      <w:r>
        <w:t xml:space="preserve">, where the columns of </w:t>
      </w:r>
      <m:oMath>
        <m:r>
          <w:rPr>
            <w:rFonts w:ascii="Cambria Math" w:hAnsi="Cambria Math"/>
          </w:rPr>
          <m:t>Q</m:t>
        </m:r>
      </m:oMath>
      <w:r>
        <w:t xml:space="preserve"> are orthonormal and </w:t>
      </w:r>
      <m:oMath>
        <m:r>
          <w:rPr>
            <w:rFonts w:ascii="Cambria Math" w:hAnsi="Cambria Math"/>
          </w:rPr>
          <m:t>R</m:t>
        </m:r>
      </m:oMath>
      <w:r>
        <w:t xml:space="preserve"> is upper triangular, what equations must you solve to find the least squares solution of the over-determined system of equations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?</w:t>
      </w:r>
    </w:p>
    <w:p w14:paraId="7A56B6B9" w14:textId="77777777" w:rsidR="00676E88" w:rsidRDefault="00C7513D">
      <w:pPr>
        <w:numPr>
          <w:ilvl w:val="0"/>
          <w:numId w:val="2"/>
        </w:numPr>
      </w:pPr>
      <w:r>
        <w:t>Use Steepest Descent Method to solve</w:t>
      </w:r>
    </w:p>
    <w:p w14:paraId="6BACD05D" w14:textId="77777777" w:rsidR="00676E88" w:rsidRDefault="00C7513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lim>
          </m:limLow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FC2750C" w14:textId="77777777" w:rsidR="00676E88" w:rsidRDefault="00C7513D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, and</w:t>
      </w:r>
    </w:p>
    <w:p w14:paraId="4211318A" w14:textId="77777777" w:rsidR="00676E88" w:rsidRDefault="00C7513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8A64F5B" w14:textId="77777777" w:rsidR="00676E88" w:rsidRDefault="00C7513D">
      <w:pPr>
        <w:numPr>
          <w:ilvl w:val="0"/>
          <w:numId w:val="1"/>
        </w:numPr>
      </w:pPr>
      <w:r>
        <w:t xml:space="preserve">Start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nd do three iterations.</w:t>
      </w:r>
    </w:p>
    <w:p w14:paraId="0F3F0FD5" w14:textId="77777777" w:rsidR="00676E88" w:rsidRDefault="00C7513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two vector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uppose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∥</m:t>
        </m:r>
        <m:r>
          <w:rPr>
            <w:rFonts w:ascii="Cambria Math" w:hAnsi="Cambria Math"/>
          </w:rPr>
          <m:t>y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Show that there exists a unitary matrix </w:t>
      </w:r>
      <m:oMath>
        <m:r>
          <w:rPr>
            <w:rFonts w:ascii="Cambria Math" w:hAnsi="Cambria Math"/>
          </w:rPr>
          <m:t>H</m:t>
        </m:r>
      </m:oMath>
      <w:r>
        <w:t xml:space="preserve"> such that </w:t>
      </w:r>
      <m:oMath>
        <m:r>
          <w:rPr>
            <w:rFonts w:ascii="Cambria Math" w:hAnsi="Cambria Math"/>
          </w:rPr>
          <m:t>H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>.</w:t>
      </w:r>
    </w:p>
    <w:p w14:paraId="014F1395" w14:textId="77777777" w:rsidR="00676E88" w:rsidRDefault="00C7513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be a parti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cubic interpolatory spline of </w:t>
      </w:r>
      <m:oMath>
        <m:r>
          <w:rPr>
            <w:rFonts w:ascii="Cambria Math" w:hAnsi="Cambria Math"/>
          </w:rPr>
          <m:t>f</m:t>
        </m:r>
      </m:oMath>
      <w:r>
        <w:t>, i.e.,</w:t>
      </w:r>
    </w:p>
    <w:p w14:paraId="51AEED41" w14:textId="77777777" w:rsidR="00676E8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3ED0C44F" w14:textId="77777777" w:rsidR="00676E88" w:rsidRDefault="00C7513D">
      <w:pPr>
        <w:numPr>
          <w:ilvl w:val="0"/>
          <w:numId w:val="1"/>
        </w:numPr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</m:sSub>
      </m:oMath>
      <w:r>
        <w:t xml:space="preserve"> is a cubic polynomial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6A07ED01" w14:textId="77777777" w:rsidR="00676E88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4D1C2531" w14:textId="77777777" w:rsidR="00676E88" w:rsidRDefault="00C7513D">
      <w:pPr>
        <w:numPr>
          <w:ilvl w:val="0"/>
          <w:numId w:val="2"/>
        </w:numPr>
      </w:pPr>
      <w:r>
        <w:t xml:space="preserve">Consider the forward and backward difference operator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  <w:r>
        <w:t xml:space="preserve"> defined by</w:t>
      </w:r>
    </w:p>
    <w:p w14:paraId="4BCB9CDF" w14:textId="77777777" w:rsidR="00676E8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>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4DE935" w14:textId="77777777" w:rsidR="00676E88" w:rsidRDefault="00C7513D">
      <w:pPr>
        <w:numPr>
          <w:ilvl w:val="1"/>
          <w:numId w:val="6"/>
        </w:numPr>
      </w:pPr>
      <w:r>
        <w:t xml:space="preserve">Assuming </w:t>
      </w:r>
      <m:oMath>
        <m:r>
          <w:rPr>
            <w:rFonts w:ascii="Cambria Math" w:hAnsi="Cambria Math"/>
          </w:rPr>
          <m:t>f</m:t>
        </m:r>
      </m:oMath>
      <w:r>
        <w:t xml:space="preserve"> is smooth, derive asymptotic error expansions for each of these operators.</w:t>
      </w:r>
    </w:p>
    <w:p w14:paraId="10F87A10" w14:textId="77777777" w:rsidR="00676E88" w:rsidRDefault="00C7513D">
      <w:pPr>
        <w:numPr>
          <w:ilvl w:val="1"/>
          <w:numId w:val="6"/>
        </w:numPr>
      </w:pPr>
      <w:r>
        <w:lastRenderedPageBreak/>
        <w:t xml:space="preserve">What combin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gives a second order accurate approximation to the deriva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 Justify your answer.</w:t>
      </w:r>
    </w:p>
    <w:p w14:paraId="276F6931" w14:textId="77777777" w:rsidR="00676E88" w:rsidRDefault="00C7513D">
      <w:pPr>
        <w:numPr>
          <w:ilvl w:val="0"/>
          <w:numId w:val="2"/>
        </w:numPr>
      </w:pPr>
      <w:r>
        <w:t>Consider the integration formula</w:t>
      </w:r>
    </w:p>
    <w:p w14:paraId="78234B2C" w14:textId="77777777" w:rsidR="00676E88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β</m:t>
          </m:r>
        </m:oMath>
      </m:oMathPara>
    </w:p>
    <w:p w14:paraId="7D07D709" w14:textId="77777777" w:rsidR="00676E88" w:rsidRDefault="00C7513D">
      <w:pPr>
        <w:numPr>
          <w:ilvl w:val="1"/>
          <w:numId w:val="7"/>
        </w:numPr>
      </w:pPr>
      <w:r>
        <w:t xml:space="preserve">Determ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and </w:t>
      </w:r>
      <m:oMath>
        <m:r>
          <w:rPr>
            <w:rFonts w:ascii="Cambria Math" w:hAnsi="Cambria Math"/>
          </w:rPr>
          <m:t>β</m:t>
        </m:r>
      </m:oMath>
      <w:r>
        <w:t xml:space="preserve"> so that this formula is exact for all quadratic polynomials.</w:t>
      </w:r>
    </w:p>
    <w:p w14:paraId="30D15E72" w14:textId="77777777" w:rsidR="00676E88" w:rsidRDefault="00C7513D">
      <w:pPr>
        <w:numPr>
          <w:ilvl w:val="1"/>
          <w:numId w:val="7"/>
        </w:numPr>
      </w:pPr>
      <w:r>
        <w:t>What is the expected order of a composite integration method based upon the formula with coefficients derived in (a)?</w:t>
      </w:r>
    </w:p>
    <w:p w14:paraId="6B20FDB9" w14:textId="77777777" w:rsidR="00676E88" w:rsidRDefault="00C7513D">
      <w:pPr>
        <w:numPr>
          <w:ilvl w:val="0"/>
          <w:numId w:val="2"/>
        </w:numPr>
      </w:pPr>
      <w:r>
        <w:t>Consider the ordinary differential equation</w:t>
      </w:r>
    </w:p>
    <w:p w14:paraId="6BB298E4" w14:textId="77777777" w:rsidR="00676E8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3DA0583E" w14:textId="77777777" w:rsidR="00676E88" w:rsidRDefault="00C7513D">
      <w:pPr>
        <w:numPr>
          <w:ilvl w:val="1"/>
          <w:numId w:val="8"/>
        </w:numPr>
      </w:pPr>
      <w:r>
        <w:t>Give a derivation of a multi-step method (Adams-Bashforth) of order 2 to solve this problem.</w:t>
      </w:r>
    </w:p>
    <w:p w14:paraId="4B660E47" w14:textId="77777777" w:rsidR="00676E88" w:rsidRDefault="00C7513D">
      <w:pPr>
        <w:numPr>
          <w:ilvl w:val="1"/>
          <w:numId w:val="8"/>
        </w:numPr>
      </w:pPr>
      <w:r>
        <w:t>Find the leading term of the local truncation error. What is the global error of the method?</w:t>
      </w:r>
      <w:bookmarkEnd w:id="0"/>
      <w:bookmarkEnd w:id="2"/>
    </w:p>
    <w:sectPr w:rsidR="00676E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020E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2B651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4378A2E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A50EB72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84015001">
    <w:abstractNumId w:val="0"/>
  </w:num>
  <w:num w:numId="2" w16cid:durableId="21463841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75959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4928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44376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574511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08218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785596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6E88"/>
    <w:rsid w:val="00043D58"/>
    <w:rsid w:val="004E5B2A"/>
    <w:rsid w:val="005447AD"/>
    <w:rsid w:val="00676E88"/>
    <w:rsid w:val="00685A2A"/>
    <w:rsid w:val="00C75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CB840"/>
  <w15:docId w15:val="{4911951B-F16D-47CA-9A18-28434679F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3</Words>
  <Characters>2841</Characters>
  <Application>Microsoft Office Word</Application>
  <DocSecurity>0</DocSecurity>
  <Lines>55</Lines>
  <Paragraphs>35</Paragraphs>
  <ScaleCrop>false</ScaleCrop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 — University of Georgia, August 9, 2013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4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